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0"/>
        <w:gridCol w:w="4470"/>
        <w:gridCol w:w="1070"/>
        <w:gridCol w:w="696"/>
        <w:gridCol w:w="936"/>
      </w:tblGrid>
      <w:tr w:rsidR="00103542" w14:paraId="5B2F97DF" w14:textId="77777777" w:rsidTr="00420058">
        <w:tc>
          <w:tcPr>
            <w:tcW w:w="1550" w:type="dxa"/>
          </w:tcPr>
          <w:p w14:paraId="1471F534" w14:textId="1DF96831" w:rsidR="00103542" w:rsidRPr="00420058" w:rsidRDefault="00103542" w:rsidP="0042005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00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4470" w:type="dxa"/>
          </w:tcPr>
          <w:p w14:paraId="72D88F53" w14:textId="50F14DB2" w:rsidR="00103542" w:rsidRPr="00420058" w:rsidRDefault="00103542" w:rsidP="0042005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00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quence</w:t>
            </w:r>
          </w:p>
        </w:tc>
        <w:tc>
          <w:tcPr>
            <w:tcW w:w="1070" w:type="dxa"/>
          </w:tcPr>
          <w:p w14:paraId="78FF4F45" w14:textId="5D123258" w:rsidR="00103542" w:rsidRPr="00420058" w:rsidRDefault="00487E1A" w:rsidP="0042005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00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696" w:type="dxa"/>
          </w:tcPr>
          <w:p w14:paraId="75910E76" w14:textId="247777DA" w:rsidR="00103542" w:rsidRPr="00420058" w:rsidRDefault="00487E1A" w:rsidP="0042005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00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m</w:t>
            </w:r>
          </w:p>
        </w:tc>
        <w:tc>
          <w:tcPr>
            <w:tcW w:w="936" w:type="dxa"/>
          </w:tcPr>
          <w:p w14:paraId="58E4C392" w14:textId="63303A2D" w:rsidR="00103542" w:rsidRPr="00420058" w:rsidRDefault="00487E1A" w:rsidP="0042005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200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C%</w:t>
            </w:r>
          </w:p>
        </w:tc>
      </w:tr>
      <w:tr w:rsidR="00103542" w14:paraId="46602393" w14:textId="77777777" w:rsidTr="00420058">
        <w:tc>
          <w:tcPr>
            <w:tcW w:w="1550" w:type="dxa"/>
          </w:tcPr>
          <w:p w14:paraId="4BE22C10" w14:textId="087789D2" w:rsidR="00103542" w:rsidRDefault="00103542" w:rsidP="004200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vo4_</w:t>
            </w:r>
            <w:r w:rsidRPr="00557A3D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4470" w:type="dxa"/>
          </w:tcPr>
          <w:p w14:paraId="3EC14ACA" w14:textId="0954879D" w:rsidR="00103542" w:rsidRDefault="00103542" w:rsidP="004E06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7A3D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GCTACAGGAGCAGAAGACTAAC</w:t>
            </w:r>
          </w:p>
        </w:tc>
        <w:tc>
          <w:tcPr>
            <w:tcW w:w="1070" w:type="dxa"/>
          </w:tcPr>
          <w:p w14:paraId="185EED38" w14:textId="2C109238" w:rsidR="00103542" w:rsidRDefault="00487E1A" w:rsidP="004200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696" w:type="dxa"/>
          </w:tcPr>
          <w:p w14:paraId="0CBF3BEA" w14:textId="68BFAF39" w:rsidR="00103542" w:rsidRDefault="00487E1A" w:rsidP="004200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936" w:type="dxa"/>
          </w:tcPr>
          <w:p w14:paraId="1F6A26D3" w14:textId="1FA1F4E0" w:rsidR="00103542" w:rsidRDefault="00487E1A" w:rsidP="004200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103542" w14:paraId="31C61C8A" w14:textId="77777777" w:rsidTr="00420058">
        <w:tc>
          <w:tcPr>
            <w:tcW w:w="1550" w:type="dxa"/>
          </w:tcPr>
          <w:p w14:paraId="71419DB5" w14:textId="000BAB7D" w:rsidR="00103542" w:rsidRDefault="00103542" w:rsidP="004200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vo4_</w:t>
            </w:r>
            <w:r w:rsidRPr="00557A3D">
              <w:rPr>
                <w:rFonts w:ascii="Times New Roman" w:hAnsi="Times New Roman" w:cs="Times New Roman"/>
                <w:sz w:val="24"/>
                <w:szCs w:val="24"/>
              </w:rPr>
              <w:t>P</w:t>
            </w:r>
          </w:p>
        </w:tc>
        <w:tc>
          <w:tcPr>
            <w:tcW w:w="4470" w:type="dxa"/>
          </w:tcPr>
          <w:p w14:paraId="7D4C2AC0" w14:textId="15D5C028" w:rsidR="00103542" w:rsidRDefault="00103542" w:rsidP="004E06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7A3D">
              <w:rPr>
                <w:rFonts w:ascii="Times New Roman" w:hAnsi="Times New Roman" w:cs="Times New Roman"/>
                <w:sz w:val="24"/>
                <w:szCs w:val="24"/>
                <w:highlight w:val="magenta"/>
              </w:rPr>
              <w:t>AGGTAAGCAATCATGTCTGCTGCTGA</w:t>
            </w:r>
          </w:p>
        </w:tc>
        <w:tc>
          <w:tcPr>
            <w:tcW w:w="1070" w:type="dxa"/>
          </w:tcPr>
          <w:p w14:paraId="6E110DA5" w14:textId="5BC64501" w:rsidR="00103542" w:rsidRDefault="00487E1A" w:rsidP="004200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696" w:type="dxa"/>
          </w:tcPr>
          <w:p w14:paraId="1F456390" w14:textId="74443294" w:rsidR="00103542" w:rsidRDefault="00487E1A" w:rsidP="004200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8</w:t>
            </w:r>
          </w:p>
        </w:tc>
        <w:tc>
          <w:tcPr>
            <w:tcW w:w="936" w:type="dxa"/>
          </w:tcPr>
          <w:p w14:paraId="44093F17" w14:textId="4BEAEA2B" w:rsidR="00103542" w:rsidRDefault="00487E1A" w:rsidP="004200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</w:tr>
      <w:tr w:rsidR="00103542" w14:paraId="34515DAB" w14:textId="77777777" w:rsidTr="00420058">
        <w:tc>
          <w:tcPr>
            <w:tcW w:w="1550" w:type="dxa"/>
          </w:tcPr>
          <w:p w14:paraId="1841A30A" w14:textId="4A7FD5B3" w:rsidR="00103542" w:rsidRDefault="00103542" w:rsidP="004200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vo4_</w:t>
            </w:r>
            <w:r w:rsidRPr="00557A3D"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4470" w:type="dxa"/>
          </w:tcPr>
          <w:p w14:paraId="2918865C" w14:textId="6B0051EA" w:rsidR="00103542" w:rsidRDefault="00103542" w:rsidP="004E06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7A3D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TTGCCACCTGGACGATAAG</w:t>
            </w:r>
          </w:p>
        </w:tc>
        <w:tc>
          <w:tcPr>
            <w:tcW w:w="1070" w:type="dxa"/>
          </w:tcPr>
          <w:p w14:paraId="2CE73517" w14:textId="4A14C6B4" w:rsidR="00103542" w:rsidRDefault="00487E1A" w:rsidP="004200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696" w:type="dxa"/>
          </w:tcPr>
          <w:p w14:paraId="3CEC79A4" w14:textId="1DBB3243" w:rsidR="00103542" w:rsidRDefault="00487E1A" w:rsidP="004200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936" w:type="dxa"/>
          </w:tcPr>
          <w:p w14:paraId="57034A97" w14:textId="2110D5A0" w:rsidR="00103542" w:rsidRDefault="00487E1A" w:rsidP="0042005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</w:tr>
    </w:tbl>
    <w:p w14:paraId="62AD7E9B" w14:textId="5D43DCC1" w:rsidR="00BE0C2C" w:rsidRDefault="00BE0C2C" w:rsidP="008F69EB">
      <w:pPr>
        <w:rPr>
          <w:rFonts w:ascii="Times New Roman" w:hAnsi="Times New Roman" w:cs="Times New Roman"/>
          <w:sz w:val="24"/>
          <w:szCs w:val="24"/>
        </w:rPr>
      </w:pPr>
    </w:p>
    <w:p w14:paraId="169D2883" w14:textId="77777777" w:rsidR="004747CE" w:rsidRPr="004747CE" w:rsidRDefault="004747CE" w:rsidP="004747CE">
      <w:pPr>
        <w:rPr>
          <w:rFonts w:ascii="Times New Roman" w:hAnsi="Times New Roman" w:cs="Times New Roman"/>
          <w:sz w:val="24"/>
          <w:szCs w:val="24"/>
        </w:rPr>
      </w:pPr>
      <w:r w:rsidRPr="004747CE">
        <w:rPr>
          <w:rFonts w:ascii="Times New Roman" w:hAnsi="Times New Roman" w:cs="Times New Roman"/>
          <w:sz w:val="24"/>
          <w:szCs w:val="24"/>
        </w:rPr>
        <w:t>&gt;Parvo4_F</w:t>
      </w:r>
    </w:p>
    <w:p w14:paraId="2627E1A3" w14:textId="77777777" w:rsidR="004747CE" w:rsidRPr="004747CE" w:rsidRDefault="004747CE" w:rsidP="004747CE">
      <w:pPr>
        <w:rPr>
          <w:rFonts w:ascii="Times New Roman" w:hAnsi="Times New Roman" w:cs="Times New Roman"/>
          <w:sz w:val="24"/>
          <w:szCs w:val="24"/>
        </w:rPr>
      </w:pPr>
      <w:r w:rsidRPr="004747CE">
        <w:rPr>
          <w:rFonts w:ascii="Times New Roman" w:hAnsi="Times New Roman" w:cs="Times New Roman"/>
          <w:sz w:val="24"/>
          <w:szCs w:val="24"/>
        </w:rPr>
        <w:t>GCTACAGGAGCAGAAGACTAAC</w:t>
      </w:r>
    </w:p>
    <w:p w14:paraId="6307FEF5" w14:textId="77777777" w:rsidR="004747CE" w:rsidRPr="004747CE" w:rsidRDefault="004747CE" w:rsidP="004747CE">
      <w:pPr>
        <w:rPr>
          <w:rFonts w:ascii="Times New Roman" w:hAnsi="Times New Roman" w:cs="Times New Roman"/>
          <w:sz w:val="24"/>
          <w:szCs w:val="24"/>
        </w:rPr>
      </w:pPr>
      <w:r w:rsidRPr="004747CE">
        <w:rPr>
          <w:rFonts w:ascii="Times New Roman" w:hAnsi="Times New Roman" w:cs="Times New Roman"/>
          <w:sz w:val="24"/>
          <w:szCs w:val="24"/>
        </w:rPr>
        <w:t>&gt;Parvo4_P</w:t>
      </w:r>
    </w:p>
    <w:p w14:paraId="44CCE78D" w14:textId="77777777" w:rsidR="004747CE" w:rsidRPr="004747CE" w:rsidRDefault="004747CE" w:rsidP="004747CE">
      <w:pPr>
        <w:rPr>
          <w:rFonts w:ascii="Times New Roman" w:hAnsi="Times New Roman" w:cs="Times New Roman"/>
          <w:sz w:val="24"/>
          <w:szCs w:val="24"/>
        </w:rPr>
      </w:pPr>
      <w:r w:rsidRPr="004747CE">
        <w:rPr>
          <w:rFonts w:ascii="Times New Roman" w:hAnsi="Times New Roman" w:cs="Times New Roman"/>
          <w:sz w:val="24"/>
          <w:szCs w:val="24"/>
        </w:rPr>
        <w:t>AGGTAAGCAATCATGTCTGCTGCTGA</w:t>
      </w:r>
    </w:p>
    <w:p w14:paraId="03DBF14E" w14:textId="77777777" w:rsidR="004747CE" w:rsidRPr="004747CE" w:rsidRDefault="004747CE" w:rsidP="004747CE">
      <w:pPr>
        <w:rPr>
          <w:rFonts w:ascii="Times New Roman" w:hAnsi="Times New Roman" w:cs="Times New Roman"/>
          <w:sz w:val="24"/>
          <w:szCs w:val="24"/>
        </w:rPr>
      </w:pPr>
      <w:r w:rsidRPr="004747CE">
        <w:rPr>
          <w:rFonts w:ascii="Times New Roman" w:hAnsi="Times New Roman" w:cs="Times New Roman"/>
          <w:sz w:val="24"/>
          <w:szCs w:val="24"/>
        </w:rPr>
        <w:t>&gt;Parvo4_R</w:t>
      </w:r>
    </w:p>
    <w:p w14:paraId="0F78BEB2" w14:textId="57B8B36C" w:rsidR="004747CE" w:rsidRDefault="004747CE" w:rsidP="004747CE">
      <w:pPr>
        <w:rPr>
          <w:rFonts w:ascii="Times New Roman" w:hAnsi="Times New Roman" w:cs="Times New Roman"/>
          <w:sz w:val="24"/>
          <w:szCs w:val="24"/>
        </w:rPr>
      </w:pPr>
      <w:r w:rsidRPr="004747CE">
        <w:rPr>
          <w:rFonts w:ascii="Times New Roman" w:hAnsi="Times New Roman" w:cs="Times New Roman"/>
          <w:sz w:val="24"/>
          <w:szCs w:val="24"/>
        </w:rPr>
        <w:t>TTGCCACCTGGACGATAAG</w:t>
      </w:r>
    </w:p>
    <w:p w14:paraId="63C8146B" w14:textId="2958972E" w:rsidR="00871051" w:rsidRPr="00EF39AA" w:rsidRDefault="00EF39AA" w:rsidP="004747CE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EF39AA">
        <w:rPr>
          <w:rFonts w:ascii="Times New Roman" w:hAnsi="Times New Roman" w:cs="Times New Roman"/>
          <w:color w:val="FF0000"/>
          <w:sz w:val="24"/>
          <w:szCs w:val="24"/>
        </w:rPr>
        <w:t>CTTATCGTCCAGGTGGCAA</w:t>
      </w:r>
    </w:p>
    <w:p w14:paraId="64EC3F5E" w14:textId="355DF730" w:rsidR="00BE0C2C" w:rsidRPr="00557A3D" w:rsidRDefault="00BE0C2C" w:rsidP="008F69E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57A3D">
        <w:rPr>
          <w:rFonts w:ascii="Times New Roman" w:hAnsi="Times New Roman" w:cs="Times New Roman"/>
          <w:b/>
          <w:bCs/>
          <w:sz w:val="24"/>
          <w:szCs w:val="24"/>
        </w:rPr>
        <w:t>Amplicon</w:t>
      </w:r>
      <w:r w:rsidR="00557A3D" w:rsidRPr="00557A3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57A3D" w:rsidRPr="00557A3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88 bp</w:t>
      </w:r>
    </w:p>
    <w:p w14:paraId="55BBEB0D" w14:textId="51987FBC" w:rsidR="00BE0C2C" w:rsidRDefault="00BE0C2C" w:rsidP="008F69EB">
      <w:pPr>
        <w:rPr>
          <w:rFonts w:ascii="Times New Roman" w:hAnsi="Times New Roman" w:cs="Times New Roman"/>
          <w:sz w:val="24"/>
          <w:szCs w:val="24"/>
        </w:rPr>
      </w:pPr>
      <w:r w:rsidRPr="00557A3D">
        <w:rPr>
          <w:rFonts w:ascii="Times New Roman" w:hAnsi="Times New Roman" w:cs="Times New Roman"/>
          <w:sz w:val="24"/>
          <w:szCs w:val="24"/>
          <w:highlight w:val="yellow"/>
        </w:rPr>
        <w:t>GCTACAGGAGCAGAAGACTAAC</w:t>
      </w:r>
      <w:r w:rsidRPr="00557A3D">
        <w:rPr>
          <w:rFonts w:ascii="Times New Roman" w:hAnsi="Times New Roman" w:cs="Times New Roman"/>
          <w:sz w:val="24"/>
          <w:szCs w:val="24"/>
        </w:rPr>
        <w:t>AGGCCTCCTTTATTTTTCC</w:t>
      </w:r>
      <w:r w:rsidRPr="00557A3D">
        <w:rPr>
          <w:rFonts w:ascii="Times New Roman" w:hAnsi="Times New Roman" w:cs="Times New Roman"/>
          <w:sz w:val="24"/>
          <w:szCs w:val="24"/>
          <w:highlight w:val="magenta"/>
        </w:rPr>
        <w:t>AGGTAAGCAATCATGTCTGCTGCTGA</w:t>
      </w:r>
      <w:r w:rsidRPr="00557A3D">
        <w:rPr>
          <w:rFonts w:ascii="Times New Roman" w:hAnsi="Times New Roman" w:cs="Times New Roman"/>
          <w:sz w:val="24"/>
          <w:szCs w:val="24"/>
        </w:rPr>
        <w:t>TG</w:t>
      </w:r>
      <w:r w:rsidRPr="00557A3D">
        <w:rPr>
          <w:rFonts w:ascii="Times New Roman" w:hAnsi="Times New Roman" w:cs="Times New Roman"/>
          <w:sz w:val="24"/>
          <w:szCs w:val="24"/>
          <w:highlight w:val="green"/>
        </w:rPr>
        <w:t>CTTATCGTCCAGGTGGCAA</w:t>
      </w:r>
    </w:p>
    <w:p w14:paraId="288072CE" w14:textId="77777777" w:rsidR="00ED0FBB" w:rsidRDefault="00ED0FBB" w:rsidP="00ED0FBB">
      <w:pPr>
        <w:rPr>
          <w:rFonts w:ascii="Times New Roman" w:hAnsi="Times New Roman" w:cs="Times New Roman"/>
          <w:sz w:val="24"/>
          <w:szCs w:val="24"/>
        </w:rPr>
      </w:pPr>
    </w:p>
    <w:p w14:paraId="53E6FC01" w14:textId="554A8FEE" w:rsidR="00ED0FBB" w:rsidRPr="00ED0FBB" w:rsidRDefault="00ED0FBB" w:rsidP="00ED0FBB">
      <w:pPr>
        <w:rPr>
          <w:rFonts w:ascii="Times New Roman" w:hAnsi="Times New Roman" w:cs="Times New Roman"/>
          <w:sz w:val="24"/>
          <w:szCs w:val="24"/>
        </w:rPr>
      </w:pPr>
      <w:r w:rsidRPr="00ED0FBB">
        <w:rPr>
          <w:rFonts w:ascii="Times New Roman" w:hAnsi="Times New Roman" w:cs="Times New Roman"/>
          <w:sz w:val="24"/>
          <w:szCs w:val="24"/>
        </w:rPr>
        <w:t>&gt;NC_007018.1 Human parvovirus 4 G1, complete genome</w:t>
      </w:r>
    </w:p>
    <w:p w14:paraId="5F5E8D06" w14:textId="77777777" w:rsidR="00ED0FBB" w:rsidRPr="00ED0FBB" w:rsidRDefault="00ED0FBB" w:rsidP="00ED0FBB">
      <w:pPr>
        <w:rPr>
          <w:rFonts w:ascii="Times New Roman" w:hAnsi="Times New Roman" w:cs="Times New Roman"/>
          <w:sz w:val="24"/>
          <w:szCs w:val="24"/>
        </w:rPr>
      </w:pPr>
      <w:r w:rsidRPr="00ED0FBB">
        <w:rPr>
          <w:rFonts w:ascii="Times New Roman" w:hAnsi="Times New Roman" w:cs="Times New Roman"/>
          <w:sz w:val="24"/>
          <w:szCs w:val="24"/>
          <w:highlight w:val="yellow"/>
        </w:rPr>
        <w:t>GCTACAGGAGCAGAAGACTAAC</w:t>
      </w:r>
      <w:r w:rsidRPr="00ED0FBB">
        <w:rPr>
          <w:rFonts w:ascii="Times New Roman" w:hAnsi="Times New Roman" w:cs="Times New Roman"/>
          <w:sz w:val="24"/>
          <w:szCs w:val="24"/>
        </w:rPr>
        <w:t>AAGCTTCATTTATTTTTCC</w:t>
      </w:r>
      <w:r w:rsidRPr="000D65C0">
        <w:rPr>
          <w:rFonts w:ascii="Times New Roman" w:hAnsi="Times New Roman" w:cs="Times New Roman"/>
          <w:sz w:val="24"/>
          <w:szCs w:val="24"/>
          <w:highlight w:val="magenta"/>
        </w:rPr>
        <w:t>AGGTAAGCAA</w:t>
      </w:r>
      <w:r w:rsidRPr="00F62B0E">
        <w:rPr>
          <w:rFonts w:ascii="Times New Roman" w:hAnsi="Times New Roman" w:cs="Times New Roman"/>
          <w:b/>
          <w:bCs/>
          <w:sz w:val="24"/>
          <w:szCs w:val="24"/>
          <w:highlight w:val="lightGray"/>
        </w:rPr>
        <w:t>A</w:t>
      </w:r>
      <w:r w:rsidRPr="000D65C0">
        <w:rPr>
          <w:rFonts w:ascii="Times New Roman" w:hAnsi="Times New Roman" w:cs="Times New Roman"/>
          <w:sz w:val="24"/>
          <w:szCs w:val="24"/>
          <w:highlight w:val="magenta"/>
        </w:rPr>
        <w:t>CATGTCTGCTGCTGA</w:t>
      </w:r>
      <w:r w:rsidRPr="00ED0FBB">
        <w:rPr>
          <w:rFonts w:ascii="Times New Roman" w:hAnsi="Times New Roman" w:cs="Times New Roman"/>
          <w:sz w:val="24"/>
          <w:szCs w:val="24"/>
        </w:rPr>
        <w:t>TG</w:t>
      </w:r>
      <w:r w:rsidRPr="00447F70">
        <w:rPr>
          <w:rFonts w:ascii="Times New Roman" w:hAnsi="Times New Roman" w:cs="Times New Roman"/>
          <w:sz w:val="24"/>
          <w:szCs w:val="24"/>
          <w:highlight w:val="green"/>
        </w:rPr>
        <w:t>CTTATCGTCCAGGTGGCAA</w:t>
      </w:r>
    </w:p>
    <w:p w14:paraId="49551724" w14:textId="77777777" w:rsidR="00ED0FBB" w:rsidRPr="00ED0FBB" w:rsidRDefault="00ED0FBB" w:rsidP="00ED0FBB">
      <w:pPr>
        <w:rPr>
          <w:rFonts w:ascii="Times New Roman" w:hAnsi="Times New Roman" w:cs="Times New Roman"/>
          <w:sz w:val="24"/>
          <w:szCs w:val="24"/>
        </w:rPr>
      </w:pPr>
    </w:p>
    <w:p w14:paraId="6065927F" w14:textId="77777777" w:rsidR="00ED0FBB" w:rsidRPr="00ED0FBB" w:rsidRDefault="00ED0FBB" w:rsidP="00ED0FBB">
      <w:pPr>
        <w:rPr>
          <w:rFonts w:ascii="Times New Roman" w:hAnsi="Times New Roman" w:cs="Times New Roman"/>
          <w:sz w:val="24"/>
          <w:szCs w:val="24"/>
        </w:rPr>
      </w:pPr>
      <w:r w:rsidRPr="00ED0FBB">
        <w:rPr>
          <w:rFonts w:ascii="Times New Roman" w:hAnsi="Times New Roman" w:cs="Times New Roman"/>
          <w:sz w:val="24"/>
          <w:szCs w:val="24"/>
        </w:rPr>
        <w:t>&gt;KM390024.1 Human parvovirus 4 isolate T609, complete genome</w:t>
      </w:r>
    </w:p>
    <w:p w14:paraId="33B20AD9" w14:textId="77777777" w:rsidR="00ED0FBB" w:rsidRPr="00ED0FBB" w:rsidRDefault="00ED0FBB" w:rsidP="00ED0FBB">
      <w:pPr>
        <w:rPr>
          <w:rFonts w:ascii="Times New Roman" w:hAnsi="Times New Roman" w:cs="Times New Roman"/>
          <w:sz w:val="24"/>
          <w:szCs w:val="24"/>
        </w:rPr>
      </w:pPr>
      <w:r w:rsidRPr="00ED0FBB">
        <w:rPr>
          <w:rFonts w:ascii="Times New Roman" w:hAnsi="Times New Roman" w:cs="Times New Roman"/>
          <w:sz w:val="24"/>
          <w:szCs w:val="24"/>
          <w:highlight w:val="yellow"/>
        </w:rPr>
        <w:t>GCTACAGGAGCAGAAGACTAAC</w:t>
      </w:r>
      <w:r w:rsidRPr="00ED0FBB">
        <w:rPr>
          <w:rFonts w:ascii="Times New Roman" w:hAnsi="Times New Roman" w:cs="Times New Roman"/>
          <w:sz w:val="24"/>
          <w:szCs w:val="24"/>
        </w:rPr>
        <w:t>AGGCCTCCTTTATTTTTCC</w:t>
      </w:r>
      <w:r w:rsidRPr="000D65C0">
        <w:rPr>
          <w:rFonts w:ascii="Times New Roman" w:hAnsi="Times New Roman" w:cs="Times New Roman"/>
          <w:sz w:val="24"/>
          <w:szCs w:val="24"/>
          <w:highlight w:val="magenta"/>
        </w:rPr>
        <w:t>AGGTAAGCAATCATGTCTGCTGCTGA</w:t>
      </w:r>
      <w:r w:rsidRPr="00ED0FBB">
        <w:rPr>
          <w:rFonts w:ascii="Times New Roman" w:hAnsi="Times New Roman" w:cs="Times New Roman"/>
          <w:sz w:val="24"/>
          <w:szCs w:val="24"/>
        </w:rPr>
        <w:t>TG</w:t>
      </w:r>
      <w:r w:rsidRPr="00447F70">
        <w:rPr>
          <w:rFonts w:ascii="Times New Roman" w:hAnsi="Times New Roman" w:cs="Times New Roman"/>
          <w:sz w:val="24"/>
          <w:szCs w:val="24"/>
          <w:highlight w:val="green"/>
        </w:rPr>
        <w:t>CTTATCGTCCAGGTGGCAA</w:t>
      </w:r>
    </w:p>
    <w:p w14:paraId="5056F236" w14:textId="77777777" w:rsidR="00ED0FBB" w:rsidRPr="00ED0FBB" w:rsidRDefault="00ED0FBB" w:rsidP="00ED0FBB">
      <w:pPr>
        <w:rPr>
          <w:rFonts w:ascii="Times New Roman" w:hAnsi="Times New Roman" w:cs="Times New Roman"/>
          <w:sz w:val="24"/>
          <w:szCs w:val="24"/>
        </w:rPr>
      </w:pPr>
    </w:p>
    <w:p w14:paraId="3296D11E" w14:textId="77777777" w:rsidR="00ED0FBB" w:rsidRPr="00ED0FBB" w:rsidRDefault="00ED0FBB" w:rsidP="00ED0FBB">
      <w:pPr>
        <w:rPr>
          <w:rFonts w:ascii="Times New Roman" w:hAnsi="Times New Roman" w:cs="Times New Roman"/>
          <w:sz w:val="24"/>
          <w:szCs w:val="24"/>
        </w:rPr>
      </w:pPr>
      <w:r w:rsidRPr="00ED0FBB">
        <w:rPr>
          <w:rFonts w:ascii="Times New Roman" w:hAnsi="Times New Roman" w:cs="Times New Roman"/>
          <w:sz w:val="24"/>
          <w:szCs w:val="24"/>
        </w:rPr>
        <w:t>&gt;Tetraparvo_CHRF_BD0003</w:t>
      </w:r>
    </w:p>
    <w:p w14:paraId="5EE13B05" w14:textId="77777777" w:rsidR="00ED0FBB" w:rsidRPr="00ED0FBB" w:rsidRDefault="00ED0FBB" w:rsidP="00ED0FBB">
      <w:pPr>
        <w:rPr>
          <w:rFonts w:ascii="Times New Roman" w:hAnsi="Times New Roman" w:cs="Times New Roman"/>
          <w:sz w:val="24"/>
          <w:szCs w:val="24"/>
        </w:rPr>
      </w:pPr>
      <w:r w:rsidRPr="00447F70">
        <w:rPr>
          <w:rFonts w:ascii="Times New Roman" w:hAnsi="Times New Roman" w:cs="Times New Roman"/>
          <w:sz w:val="24"/>
          <w:szCs w:val="24"/>
          <w:highlight w:val="yellow"/>
        </w:rPr>
        <w:t>GCTACAGGAGCAGAAGACTAAC</w:t>
      </w:r>
      <w:r w:rsidRPr="00ED0FBB">
        <w:rPr>
          <w:rFonts w:ascii="Times New Roman" w:hAnsi="Times New Roman" w:cs="Times New Roman"/>
          <w:sz w:val="24"/>
          <w:szCs w:val="24"/>
        </w:rPr>
        <w:t>AGGCCTCCTTTATTTTTCC</w:t>
      </w:r>
      <w:r w:rsidRPr="000D65C0">
        <w:rPr>
          <w:rFonts w:ascii="Times New Roman" w:hAnsi="Times New Roman" w:cs="Times New Roman"/>
          <w:sz w:val="24"/>
          <w:szCs w:val="24"/>
          <w:highlight w:val="magenta"/>
        </w:rPr>
        <w:t>AGGTAAGCAATCATGTCTGCTGCTGA</w:t>
      </w:r>
      <w:r w:rsidRPr="00ED0FBB">
        <w:rPr>
          <w:rFonts w:ascii="Times New Roman" w:hAnsi="Times New Roman" w:cs="Times New Roman"/>
          <w:sz w:val="24"/>
          <w:szCs w:val="24"/>
        </w:rPr>
        <w:t>TG</w:t>
      </w:r>
      <w:r w:rsidRPr="00447F70">
        <w:rPr>
          <w:rFonts w:ascii="Times New Roman" w:hAnsi="Times New Roman" w:cs="Times New Roman"/>
          <w:sz w:val="24"/>
          <w:szCs w:val="24"/>
          <w:highlight w:val="green"/>
        </w:rPr>
        <w:t>CTTATCGTCCAGGTGGCAA</w:t>
      </w:r>
    </w:p>
    <w:p w14:paraId="01A227D4" w14:textId="77777777" w:rsidR="00ED0FBB" w:rsidRPr="00ED0FBB" w:rsidRDefault="00ED0FBB" w:rsidP="00ED0FBB">
      <w:pPr>
        <w:rPr>
          <w:rFonts w:ascii="Times New Roman" w:hAnsi="Times New Roman" w:cs="Times New Roman"/>
          <w:sz w:val="24"/>
          <w:szCs w:val="24"/>
        </w:rPr>
      </w:pPr>
    </w:p>
    <w:p w14:paraId="44DEB0E7" w14:textId="77777777" w:rsidR="00ED0FBB" w:rsidRPr="00ED0FBB" w:rsidRDefault="00ED0FBB" w:rsidP="00ED0FBB">
      <w:pPr>
        <w:rPr>
          <w:rFonts w:ascii="Times New Roman" w:hAnsi="Times New Roman" w:cs="Times New Roman"/>
          <w:sz w:val="24"/>
          <w:szCs w:val="24"/>
        </w:rPr>
      </w:pPr>
      <w:r w:rsidRPr="00ED0FBB">
        <w:rPr>
          <w:rFonts w:ascii="Times New Roman" w:hAnsi="Times New Roman" w:cs="Times New Roman"/>
          <w:sz w:val="24"/>
          <w:szCs w:val="24"/>
        </w:rPr>
        <w:t>&gt;CHRF_RNA_0012_S12_tetraparvovirus_NODE_1_length_5407_cov_103.839895_g0_i0</w:t>
      </w:r>
    </w:p>
    <w:p w14:paraId="2E35734C" w14:textId="77777777" w:rsidR="00ED0FBB" w:rsidRPr="00ED0FBB" w:rsidRDefault="00ED0FBB" w:rsidP="00ED0FBB">
      <w:pPr>
        <w:rPr>
          <w:rFonts w:ascii="Times New Roman" w:hAnsi="Times New Roman" w:cs="Times New Roman"/>
          <w:sz w:val="24"/>
          <w:szCs w:val="24"/>
        </w:rPr>
      </w:pPr>
      <w:r w:rsidRPr="00447F70">
        <w:rPr>
          <w:rFonts w:ascii="Times New Roman" w:hAnsi="Times New Roman" w:cs="Times New Roman"/>
          <w:sz w:val="24"/>
          <w:szCs w:val="24"/>
          <w:highlight w:val="yellow"/>
        </w:rPr>
        <w:t>GCTACAGGAGCAGAAGACTAAC</w:t>
      </w:r>
      <w:r w:rsidRPr="00ED0FBB">
        <w:rPr>
          <w:rFonts w:ascii="Times New Roman" w:hAnsi="Times New Roman" w:cs="Times New Roman"/>
          <w:sz w:val="24"/>
          <w:szCs w:val="24"/>
        </w:rPr>
        <w:t>AGGCCTCCTTTATTTTTCC</w:t>
      </w:r>
      <w:r w:rsidRPr="000D65C0">
        <w:rPr>
          <w:rFonts w:ascii="Times New Roman" w:hAnsi="Times New Roman" w:cs="Times New Roman"/>
          <w:sz w:val="24"/>
          <w:szCs w:val="24"/>
          <w:highlight w:val="magenta"/>
        </w:rPr>
        <w:t>AGGTAAGCAATCATGTCTGCTGCTGA</w:t>
      </w:r>
      <w:r w:rsidRPr="00ED0FBB">
        <w:rPr>
          <w:rFonts w:ascii="Times New Roman" w:hAnsi="Times New Roman" w:cs="Times New Roman"/>
          <w:sz w:val="24"/>
          <w:szCs w:val="24"/>
        </w:rPr>
        <w:t>TG</w:t>
      </w:r>
      <w:r w:rsidRPr="00447F70">
        <w:rPr>
          <w:rFonts w:ascii="Times New Roman" w:hAnsi="Times New Roman" w:cs="Times New Roman"/>
          <w:sz w:val="24"/>
          <w:szCs w:val="24"/>
          <w:highlight w:val="green"/>
        </w:rPr>
        <w:t>CTTATCGTCCAGGTGGCAA</w:t>
      </w:r>
    </w:p>
    <w:p w14:paraId="539506B2" w14:textId="77777777" w:rsidR="00ED0FBB" w:rsidRPr="00ED0FBB" w:rsidRDefault="00ED0FBB" w:rsidP="00ED0FBB">
      <w:pPr>
        <w:rPr>
          <w:rFonts w:ascii="Times New Roman" w:hAnsi="Times New Roman" w:cs="Times New Roman"/>
          <w:sz w:val="24"/>
          <w:szCs w:val="24"/>
        </w:rPr>
      </w:pPr>
    </w:p>
    <w:p w14:paraId="172EBD92" w14:textId="77777777" w:rsidR="00ED0FBB" w:rsidRPr="00ED0FBB" w:rsidRDefault="00ED0FBB" w:rsidP="00ED0FBB">
      <w:pPr>
        <w:rPr>
          <w:rFonts w:ascii="Times New Roman" w:hAnsi="Times New Roman" w:cs="Times New Roman"/>
          <w:sz w:val="24"/>
          <w:szCs w:val="24"/>
        </w:rPr>
      </w:pPr>
      <w:r w:rsidRPr="00ED0FBB">
        <w:rPr>
          <w:rFonts w:ascii="Times New Roman" w:hAnsi="Times New Roman" w:cs="Times New Roman"/>
          <w:sz w:val="24"/>
          <w:szCs w:val="24"/>
        </w:rPr>
        <w:t>&gt;CHRF_RNA_0015_S15_tetraparvovirus_NODE_1_length_5134_cov_44.556609_g0_i0</w:t>
      </w:r>
    </w:p>
    <w:p w14:paraId="62693E1D" w14:textId="15740AD0" w:rsidR="00ED0FBB" w:rsidRDefault="00ED0FBB" w:rsidP="00ED0FBB">
      <w:pPr>
        <w:rPr>
          <w:rFonts w:ascii="Times New Roman" w:hAnsi="Times New Roman" w:cs="Times New Roman"/>
          <w:sz w:val="24"/>
          <w:szCs w:val="24"/>
        </w:rPr>
      </w:pPr>
      <w:r w:rsidRPr="00447F70">
        <w:rPr>
          <w:rFonts w:ascii="Times New Roman" w:hAnsi="Times New Roman" w:cs="Times New Roman"/>
          <w:sz w:val="24"/>
          <w:szCs w:val="24"/>
          <w:highlight w:val="yellow"/>
        </w:rPr>
        <w:t>GCTACAGGAGCAGAAGACTAAC</w:t>
      </w:r>
      <w:r w:rsidRPr="00ED0FBB">
        <w:rPr>
          <w:rFonts w:ascii="Times New Roman" w:hAnsi="Times New Roman" w:cs="Times New Roman"/>
          <w:sz w:val="24"/>
          <w:szCs w:val="24"/>
        </w:rPr>
        <w:t>AAGCTTCATTTATTTTTCC</w:t>
      </w:r>
      <w:r w:rsidRPr="000D65C0">
        <w:rPr>
          <w:rFonts w:ascii="Times New Roman" w:hAnsi="Times New Roman" w:cs="Times New Roman"/>
          <w:sz w:val="24"/>
          <w:szCs w:val="24"/>
          <w:highlight w:val="magenta"/>
        </w:rPr>
        <w:t>AGGTAAGCAA</w:t>
      </w:r>
      <w:r w:rsidRPr="00F62B0E">
        <w:rPr>
          <w:rFonts w:ascii="Times New Roman" w:hAnsi="Times New Roman" w:cs="Times New Roman"/>
          <w:b/>
          <w:bCs/>
          <w:sz w:val="24"/>
          <w:szCs w:val="24"/>
          <w:highlight w:val="lightGray"/>
        </w:rPr>
        <w:t>A</w:t>
      </w:r>
      <w:r w:rsidRPr="000D65C0">
        <w:rPr>
          <w:rFonts w:ascii="Times New Roman" w:hAnsi="Times New Roman" w:cs="Times New Roman"/>
          <w:sz w:val="24"/>
          <w:szCs w:val="24"/>
          <w:highlight w:val="magenta"/>
        </w:rPr>
        <w:t>CATGTCTGCTGCTGA</w:t>
      </w:r>
      <w:r w:rsidRPr="00ED0FBB">
        <w:rPr>
          <w:rFonts w:ascii="Times New Roman" w:hAnsi="Times New Roman" w:cs="Times New Roman"/>
          <w:sz w:val="24"/>
          <w:szCs w:val="24"/>
        </w:rPr>
        <w:t>TG</w:t>
      </w:r>
      <w:r w:rsidRPr="00447F70">
        <w:rPr>
          <w:rFonts w:ascii="Times New Roman" w:hAnsi="Times New Roman" w:cs="Times New Roman"/>
          <w:sz w:val="24"/>
          <w:szCs w:val="24"/>
          <w:highlight w:val="green"/>
        </w:rPr>
        <w:t>CTTATCGTCCAGGTGGCAA</w:t>
      </w:r>
    </w:p>
    <w:p w14:paraId="1FCF8C81" w14:textId="784DFA84" w:rsidR="00E20BA2" w:rsidRDefault="00E20BA2" w:rsidP="00ED0FBB">
      <w:pPr>
        <w:rPr>
          <w:rFonts w:ascii="Times New Roman" w:hAnsi="Times New Roman" w:cs="Times New Roman"/>
          <w:sz w:val="24"/>
          <w:szCs w:val="24"/>
        </w:rPr>
      </w:pPr>
    </w:p>
    <w:p w14:paraId="629088FF" w14:textId="6C8DAC7D" w:rsidR="00E20BA2" w:rsidRDefault="00E20BA2" w:rsidP="00ED0FBB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E20B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zMzQwMjMytzQ0MjVU0lEKTi0uzszPAykwrAUAl/QioCwAAAA="/>
  </w:docVars>
  <w:rsids>
    <w:rsidRoot w:val="006A378B"/>
    <w:rsid w:val="000D65C0"/>
    <w:rsid w:val="00103542"/>
    <w:rsid w:val="00221207"/>
    <w:rsid w:val="003764AA"/>
    <w:rsid w:val="00420058"/>
    <w:rsid w:val="00447F70"/>
    <w:rsid w:val="004747CE"/>
    <w:rsid w:val="00487E1A"/>
    <w:rsid w:val="004B0960"/>
    <w:rsid w:val="004E063E"/>
    <w:rsid w:val="00557A3D"/>
    <w:rsid w:val="006A378B"/>
    <w:rsid w:val="00871051"/>
    <w:rsid w:val="008A474F"/>
    <w:rsid w:val="008F69EB"/>
    <w:rsid w:val="009D0119"/>
    <w:rsid w:val="00BE0C2C"/>
    <w:rsid w:val="00D74AAB"/>
    <w:rsid w:val="00E20BA2"/>
    <w:rsid w:val="00E72DEC"/>
    <w:rsid w:val="00ED0FBB"/>
    <w:rsid w:val="00ED67EA"/>
    <w:rsid w:val="00EF39AA"/>
    <w:rsid w:val="00F62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94FA7"/>
  <w15:chartTrackingRefBased/>
  <w15:docId w15:val="{60BB482C-D73A-474B-A830-B3C12A65C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35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788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2</Pages>
  <Words>167</Words>
  <Characters>952</Characters>
  <Application>Microsoft Office Word</Application>
  <DocSecurity>0</DocSecurity>
  <Lines>7</Lines>
  <Paragraphs>2</Paragraphs>
  <ScaleCrop>false</ScaleCrop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ful Sajib</dc:creator>
  <cp:keywords/>
  <dc:description/>
  <cp:lastModifiedBy>Arif Tanmoy</cp:lastModifiedBy>
  <cp:revision>28</cp:revision>
  <dcterms:created xsi:type="dcterms:W3CDTF">2019-06-10T17:23:00Z</dcterms:created>
  <dcterms:modified xsi:type="dcterms:W3CDTF">2019-06-11T07:23:00Z</dcterms:modified>
</cp:coreProperties>
</file>